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A9589" w14:textId="77777777" w:rsidR="00417078" w:rsidRDefault="00417078" w:rsidP="00417078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proofErr w:type="spellStart"/>
      <w:r>
        <w:rPr>
          <w:shd w:val="clear" w:color="auto" w:fill="FFFFFF"/>
        </w:rPr>
        <w:t>myPortfolio</w:t>
      </w:r>
      <w:proofErr w:type="spellEnd"/>
      <w:r>
        <w:rPr>
          <w:shd w:val="clear" w:color="auto" w:fill="FFFFFF"/>
        </w:rPr>
        <w:t>: Easy Way to Create Your Amazin</w:t>
      </w:r>
      <w:bookmarkStart w:id="0" w:name="_GoBack"/>
      <w:bookmarkEnd w:id="0"/>
      <w:r>
        <w:rPr>
          <w:shd w:val="clear" w:color="auto" w:fill="FFFFFF"/>
        </w:rPr>
        <w:t>g Portfolio.</w:t>
      </w:r>
    </w:p>
    <w:p w14:paraId="10278E27" w14:textId="77777777" w:rsidR="00417078" w:rsidRDefault="00417078" w:rsidP="00417078">
      <w:pPr>
        <w:pStyle w:val="Heading2"/>
      </w:pPr>
      <w:r>
        <w:t xml:space="preserve">GitHub Link: </w:t>
      </w:r>
    </w:p>
    <w:p w14:paraId="7778E7DF" w14:textId="77777777" w:rsidR="00417078" w:rsidRDefault="00417078" w:rsidP="00417078">
      <w:pPr>
        <w:pStyle w:val="Heading2"/>
      </w:pPr>
      <w:hyperlink r:id="rId5" w:history="1">
        <w:r>
          <w:rPr>
            <w:rStyle w:val="Hyperlink"/>
          </w:rPr>
          <w:t>https://github.com/tamasjit/myjavaproject/tree/master/Phase%204/Phase-4_Practice_Project/q3_myPortfolio_Easy_Way_to_Create_Your_Amazing_Portfolio/portfolio</w:t>
        </w:r>
      </w:hyperlink>
    </w:p>
    <w:p w14:paraId="2A1976AA" w14:textId="0506F886" w:rsidR="00C313CD" w:rsidRDefault="00C313CD" w:rsidP="00417078">
      <w:pPr>
        <w:pStyle w:val="Heading2"/>
      </w:pPr>
      <w:r>
        <w:t>Source Code:</w:t>
      </w:r>
    </w:p>
    <w:p w14:paraId="2DAF0717" w14:textId="746442E1" w:rsidR="002761F5" w:rsidRDefault="00F06F3F" w:rsidP="002761F5">
      <w:pPr>
        <w:pStyle w:val="Heading3"/>
      </w:pPr>
      <w:r>
        <w:t>Index</w:t>
      </w:r>
      <w:r w:rsidR="002761F5">
        <w:t>.html</w:t>
      </w:r>
    </w:p>
    <w:p w14:paraId="5579905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A353D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D3363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D3CC2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4BA46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Portfolio</w:t>
      </w:r>
      <w:proofErr w:type="spellEnd"/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EF9C2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as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47352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CDF14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co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/x-ico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vicon.ico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AD224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508EB9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bootstrap </w:t>
      </w:r>
      <w:proofErr w:type="spellStart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ss</w:t>
      </w:r>
      <w:proofErr w:type="spellEnd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dn</w:t>
      </w:r>
      <w:proofErr w:type="spellEnd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link --&gt;</w:t>
      </w:r>
    </w:p>
    <w:p w14:paraId="0241D12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4.6.1/dist/css/bootstrap.min.css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zCbKRCUGaJDkqS1kPbPd7TveP5iyJE0EjAuZQTgFLD2ylzuqKfdKlfG/eSrtxUk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007BF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A157B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AE671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B68B6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roo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roo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0E5C9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02B77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461DD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06EAD9" w14:textId="5E97A395" w:rsidR="002761F5" w:rsidRDefault="00417078" w:rsidP="002761F5">
      <w:pPr>
        <w:pStyle w:val="Heading3"/>
      </w:pPr>
      <w:r>
        <w:t>main</w:t>
      </w:r>
      <w:r w:rsidR="002761F5">
        <w:t>.html</w:t>
      </w:r>
      <w:r w:rsidR="00F06F3F">
        <w:t>:</w:t>
      </w:r>
    </w:p>
    <w:p w14:paraId="39CE907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ableProdMode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897C6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tformBrowserDynamic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platform-browser-dynamic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772ED9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4D1F1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Module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/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pp.module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AE6A2E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vironment</w:t>
      </w:r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environments/environment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2C42B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088F2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vironm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duction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3685369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ableProdMode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454BC3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1C6302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32004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latformBrowserDynamic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ootstrapModule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Module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41F29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tch</w:t>
      </w:r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rror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450497A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CBE8C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513F0E" w14:textId="27D47257" w:rsidR="002761F5" w:rsidRDefault="00417078" w:rsidP="002761F5">
      <w:pPr>
        <w:pStyle w:val="Heading3"/>
      </w:pPr>
      <w:r>
        <w:lastRenderedPageBreak/>
        <w:t>app.component.html</w:t>
      </w:r>
      <w:r w:rsidR="002761F5">
        <w:t>:</w:t>
      </w:r>
    </w:p>
    <w:p w14:paraId="511CD25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59BD69B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8E11E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avbar Section --&gt;</w:t>
      </w:r>
    </w:p>
    <w:p w14:paraId="2F50FAF9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expand-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avbar-dark 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g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dark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B8DD3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a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/assets/images/portLogo.png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0AD6F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PortFolio</w:t>
      </w:r>
      <w:proofErr w:type="spellEnd"/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E517E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togg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targe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D384F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9FBA9E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C6E13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</w:p>
    <w:p w14:paraId="77B9EB9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SupportedContent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8F008E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navbar-nav 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r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auto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150A3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active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350C5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Home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only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urrent)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280A5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21EBE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62A74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B8EDE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8C430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F3A07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60791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1208C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E76E5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81EF4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 navbar-nav 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gin-left: 50%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LinkActive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ctive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C55C8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outline-success my-2 my-sm-0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Link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in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gin: 5px;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gn I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7C33F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outline-warning my-2 my-sm-0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Link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signup</w:t>
      </w:r>
      <w:proofErr w:type="gram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gin: 5px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gn Up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E23AA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F22F0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0214A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DE211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A8E09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/Navbar Section --&gt;</w:t>
      </w:r>
    </w:p>
    <w:p w14:paraId="47BE2F7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2FE43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53C33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outer-outle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outer-outle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75D52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7EF26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917E0D" w14:textId="03293AD2" w:rsidR="002761F5" w:rsidRDefault="00417078" w:rsidP="002761F5">
      <w:pPr>
        <w:pStyle w:val="Heading3"/>
      </w:pPr>
      <w:r>
        <w:t>App.component.css</w:t>
      </w:r>
      <w:r w:rsidR="002761F5">
        <w:t>:</w:t>
      </w:r>
    </w:p>
    <w:p w14:paraId="0A51AE5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41707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ill</w:t>
      </w:r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A9AE85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</w:t>
      </w:r>
      <w:proofErr w:type="gramStart"/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%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CF770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15BD9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bsolut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16AA8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lastRenderedPageBreak/>
        <w:t>top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99267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65246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idden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337D3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siz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ve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572DA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positio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7F198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02992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9B90EA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73248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41707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41707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ma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B4E554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2A114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E6C40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FC74C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E18BD8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4EE547A" w14:textId="04C4A4BA" w:rsidR="00F06F3F" w:rsidRDefault="00417078" w:rsidP="00F06F3F">
      <w:pPr>
        <w:pStyle w:val="Heading3"/>
      </w:pPr>
      <w:proofErr w:type="spellStart"/>
      <w:r>
        <w:t>App.module.ts</w:t>
      </w:r>
      <w:proofErr w:type="spellEnd"/>
      <w:r w:rsidR="00F06F3F">
        <w:t>:</w:t>
      </w:r>
    </w:p>
    <w:p w14:paraId="2E0451A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Module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BC9F7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rowserModule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platform-browser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3DD25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BA820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RoutingModule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-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uting.module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1A67F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Component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pp.component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13FF8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omepageComponent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homepage/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omepage.component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3F5EE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gninComponent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homepage/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in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in.component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286A8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proofErr w:type="spellStart"/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gnupComponent</w:t>
      </w:r>
      <w:proofErr w:type="spellEnd"/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homepage/signup/</w:t>
      </w:r>
      <w:proofErr w:type="spellStart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up.component</w:t>
      </w:r>
      <w:proofErr w:type="spellEnd"/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8AC59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CBB6F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spellStart"/>
      <w:proofErr w:type="gram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gModule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E3795B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clarations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</w:t>
      </w:r>
    </w:p>
    <w:p w14:paraId="1576B7B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671B59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omepageComponent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350A68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igninComponent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811F4E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ignupComponent</w:t>
      </w:r>
      <w:proofErr w:type="spellEnd"/>
    </w:p>
    <w:p w14:paraId="43EDADB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],</w:t>
      </w:r>
    </w:p>
    <w:p w14:paraId="102E373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mports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</w:t>
      </w:r>
    </w:p>
    <w:p w14:paraId="5809553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rowserModule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916A16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RoutingModule</w:t>
      </w:r>
      <w:proofErr w:type="spellEnd"/>
    </w:p>
    <w:p w14:paraId="7439D8E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],</w:t>
      </w:r>
    </w:p>
    <w:p w14:paraId="6A423D6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viders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],</w:t>
      </w:r>
    </w:p>
    <w:p w14:paraId="0A3B6B0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otstrap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2485724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2E7E41B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Module</w:t>
      </w:r>
      <w:proofErr w:type="spellEnd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 }</w:t>
      </w:r>
      <w:proofErr w:type="gramEnd"/>
    </w:p>
    <w:p w14:paraId="3CAB281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2CF55A" w14:textId="77777777" w:rsidR="00417078" w:rsidRPr="00417078" w:rsidRDefault="00417078" w:rsidP="00417078"/>
    <w:sectPr w:rsidR="00417078" w:rsidRPr="004170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417078"/>
    <w:rsid w:val="00A273A1"/>
    <w:rsid w:val="00AA23B2"/>
    <w:rsid w:val="00C313CD"/>
    <w:rsid w:val="00D45AAB"/>
    <w:rsid w:val="00D7432E"/>
    <w:rsid w:val="00E320DA"/>
    <w:rsid w:val="00F06F3F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1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4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7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3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2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5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9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1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9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github.com/tamasjit/myjavaproject/tree/master/Phase%204/Phase-4_Practice_Project/q3_myPortfolio_Easy_Way_to_Create_Your_Amazing_Portfolio/portfoli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42AF8-2067-46F1-AB00-689D8C6E4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7</cp:revision>
  <dcterms:created xsi:type="dcterms:W3CDTF">2022-03-23T10:03:00Z</dcterms:created>
  <dcterms:modified xsi:type="dcterms:W3CDTF">2022-04-11T07:17:00Z</dcterms:modified>
</cp:coreProperties>
</file>